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aret Tayl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ar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yl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68 Flagstone Ln, Simi Valley, CA, USA Simi Valley, CA, USA 9306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oochie2@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7134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